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10800" w:type="dxa"/>
        <w:tblLook w:val="04A0" w:firstRow="1" w:lastRow="0" w:firstColumn="1" w:lastColumn="0" w:noHBand="0" w:noVBand="1"/>
      </w:tblPr>
      <w:tblGrid>
        <w:gridCol w:w="5350"/>
        <w:gridCol w:w="5450"/>
      </w:tblGrid>
      <w:tr w:rsidR="0094765F" w:rsidRPr="0094765F" w14:paraId="0AE45682" w14:textId="77777777" w:rsidTr="004229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</w:tcPr>
          <w:p w14:paraId="11F20669" w14:textId="5541C54C" w:rsidR="008860A5" w:rsidRPr="003A2311" w:rsidRDefault="00890642">
            <w:pPr>
              <w:rPr>
                <w:b w:val="0"/>
                <w:bCs w:val="0"/>
                <w:color w:val="538135" w:themeColor="accent6" w:themeShade="BF"/>
                <w:sz w:val="32"/>
                <w:szCs w:val="32"/>
              </w:rPr>
            </w:pPr>
            <w:r>
              <w:rPr>
                <w:noProof/>
                <w:color w:val="538135" w:themeColor="accent6" w:themeShade="BF"/>
                <w:sz w:val="28"/>
                <w:szCs w:val="28"/>
              </w:rPr>
              <w:drawing>
                <wp:anchor distT="0" distB="0" distL="114300" distR="114300" simplePos="0" relativeHeight="251658240" behindDoc="1" locked="0" layoutInCell="1" allowOverlap="1" wp14:anchorId="3793C21D" wp14:editId="68BCCA7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175</wp:posOffset>
                  </wp:positionV>
                  <wp:extent cx="1780540" cy="762635"/>
                  <wp:effectExtent l="0" t="0" r="0" b="0"/>
                  <wp:wrapTight wrapText="bothSides">
                    <wp:wrapPolygon edited="0">
                      <wp:start x="0" y="0"/>
                      <wp:lineTo x="0" y="21042"/>
                      <wp:lineTo x="21261" y="21042"/>
                      <wp:lineTo x="21261" y="0"/>
                      <wp:lineTo x="0" y="0"/>
                    </wp:wrapPolygon>
                  </wp:wrapTight>
                  <wp:docPr id="2" name="Picture 2" descr="A picture containing woman, cou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artners Logo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0540" cy="762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D6A59" w:rsidRPr="0094765F">
              <w:rPr>
                <w:color w:val="538135" w:themeColor="accent6" w:themeShade="BF"/>
                <w:sz w:val="28"/>
                <w:szCs w:val="28"/>
              </w:rPr>
              <w:t xml:space="preserve"> </w:t>
            </w:r>
            <w:r w:rsidR="00812DDB">
              <w:rPr>
                <w:color w:val="538135" w:themeColor="accent6" w:themeShade="BF"/>
                <w:sz w:val="28"/>
                <w:szCs w:val="28"/>
              </w:rPr>
              <w:t xml:space="preserve">                                                </w:t>
            </w:r>
            <w:r w:rsidR="00812DDB" w:rsidRPr="003A2311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>Name:</w:t>
            </w:r>
            <w:r w:rsidR="00472A50" w:rsidRPr="003A2311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 xml:space="preserve"> ___________________</w:t>
            </w:r>
            <w:r w:rsidR="005B5786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>________</w:t>
            </w:r>
          </w:p>
          <w:p w14:paraId="617AB977" w14:textId="64AA7A63" w:rsidR="0094765F" w:rsidRPr="003A2311" w:rsidRDefault="00FD6A59">
            <w:pPr>
              <w:rPr>
                <w:b w:val="0"/>
                <w:bCs w:val="0"/>
                <w:color w:val="538135" w:themeColor="accent6" w:themeShade="BF"/>
                <w:sz w:val="32"/>
                <w:szCs w:val="32"/>
              </w:rPr>
            </w:pPr>
            <w:r w:rsidRPr="003A2311">
              <w:rPr>
                <w:color w:val="538135" w:themeColor="accent6" w:themeShade="BF"/>
                <w:sz w:val="32"/>
                <w:szCs w:val="32"/>
              </w:rPr>
              <w:t xml:space="preserve"> </w:t>
            </w:r>
            <w:r w:rsidR="00812DDB" w:rsidRPr="003A2311">
              <w:rPr>
                <w:color w:val="538135" w:themeColor="accent6" w:themeShade="BF"/>
                <w:sz w:val="32"/>
                <w:szCs w:val="32"/>
              </w:rPr>
              <w:t xml:space="preserve">                                     </w:t>
            </w:r>
            <w:r w:rsidR="003A2311">
              <w:rPr>
                <w:color w:val="538135" w:themeColor="accent6" w:themeShade="BF"/>
                <w:sz w:val="32"/>
                <w:szCs w:val="32"/>
              </w:rPr>
              <w:t xml:space="preserve">     </w:t>
            </w:r>
            <w:r w:rsidR="00812DDB" w:rsidRPr="003A2311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>Date Started:</w:t>
            </w:r>
            <w:r w:rsidR="00472A50" w:rsidRPr="003A2311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 xml:space="preserve"> _____________</w:t>
            </w:r>
            <w:r w:rsidR="005B5786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>_________</w:t>
            </w:r>
          </w:p>
          <w:p w14:paraId="44F52048" w14:textId="048F53E5" w:rsidR="008860A5" w:rsidRPr="0094765F" w:rsidRDefault="00FD6A59">
            <w:pPr>
              <w:rPr>
                <w:b w:val="0"/>
                <w:bCs w:val="0"/>
                <w:color w:val="538135" w:themeColor="accent6" w:themeShade="BF"/>
                <w:sz w:val="28"/>
                <w:szCs w:val="28"/>
              </w:rPr>
            </w:pPr>
            <w:r w:rsidRPr="003A2311">
              <w:rPr>
                <w:color w:val="538135" w:themeColor="accent6" w:themeShade="BF"/>
                <w:sz w:val="32"/>
                <w:szCs w:val="32"/>
              </w:rPr>
              <w:t xml:space="preserve"> </w:t>
            </w:r>
            <w:r w:rsidR="00812DDB" w:rsidRPr="003A2311">
              <w:rPr>
                <w:color w:val="538135" w:themeColor="accent6" w:themeShade="BF"/>
                <w:sz w:val="32"/>
                <w:szCs w:val="32"/>
              </w:rPr>
              <w:t xml:space="preserve">                                     </w:t>
            </w:r>
            <w:r w:rsidR="003A2311">
              <w:rPr>
                <w:color w:val="538135" w:themeColor="accent6" w:themeShade="BF"/>
                <w:sz w:val="32"/>
                <w:szCs w:val="32"/>
              </w:rPr>
              <w:t xml:space="preserve">     </w:t>
            </w:r>
            <w:r w:rsidR="00812DDB" w:rsidRPr="003A2311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>Program:</w:t>
            </w:r>
            <w:r w:rsidR="00472A50" w:rsidRPr="003A2311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 xml:space="preserve"> ______________</w:t>
            </w:r>
            <w:r w:rsidR="005A3C9C" w:rsidRPr="003A2311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>___</w:t>
            </w:r>
            <w:r w:rsidR="005B5786">
              <w:rPr>
                <w:b w:val="0"/>
                <w:bCs w:val="0"/>
                <w:color w:val="538135" w:themeColor="accent6" w:themeShade="BF"/>
                <w:sz w:val="24"/>
                <w:szCs w:val="24"/>
              </w:rPr>
              <w:t>________</w:t>
            </w:r>
          </w:p>
        </w:tc>
      </w:tr>
      <w:tr w:rsidR="007C557A" w:rsidRPr="0094765F" w14:paraId="72533D59" w14:textId="77777777" w:rsidTr="006B1C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</w:tcPr>
          <w:p w14:paraId="7FBC353C" w14:textId="02E425C7" w:rsidR="006E31E6" w:rsidRDefault="006E31E6" w:rsidP="006B1CED">
            <w:pPr>
              <w:rPr>
                <w:noProof/>
                <w:color w:val="538135" w:themeColor="accent6" w:themeShade="BF"/>
                <w:sz w:val="28"/>
                <w:szCs w:val="28"/>
              </w:rPr>
            </w:pPr>
            <w:r>
              <w:rPr>
                <w:noProof/>
                <w:color w:val="538135" w:themeColor="accent6" w:themeShade="BF"/>
                <w:sz w:val="28"/>
                <w:szCs w:val="28"/>
              </w:rPr>
              <w:t>Faculty Individual Learning Plan</w:t>
            </w:r>
            <w:r w:rsidR="005A3C9C">
              <w:rPr>
                <w:noProof/>
                <w:color w:val="538135" w:themeColor="accent6" w:themeShade="BF"/>
                <w:sz w:val="28"/>
                <w:szCs w:val="28"/>
              </w:rPr>
              <w:t xml:space="preserve"> – First Year</w:t>
            </w:r>
          </w:p>
        </w:tc>
      </w:tr>
      <w:tr w:rsidR="0094765F" w:rsidRPr="00E3643C" w14:paraId="7BDD424C" w14:textId="77777777" w:rsidTr="00722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tcBorders>
              <w:bottom w:val="nil"/>
            </w:tcBorders>
          </w:tcPr>
          <w:p w14:paraId="0D5E2B55" w14:textId="77777777" w:rsidR="00282163" w:rsidRPr="00E3643C" w:rsidRDefault="00282163">
            <w:pPr>
              <w:rPr>
                <w:b w:val="0"/>
                <w:bCs w:val="0"/>
                <w:color w:val="538135" w:themeColor="accent6" w:themeShade="BF"/>
              </w:rPr>
            </w:pPr>
          </w:p>
          <w:p w14:paraId="1B3A7C44" w14:textId="5B6D5B8E" w:rsidR="00C74865" w:rsidRPr="00E3643C" w:rsidRDefault="00FD6A59">
            <w:pPr>
              <w:rPr>
                <w:b w:val="0"/>
                <w:bCs w:val="0"/>
                <w:color w:val="538135" w:themeColor="accent6" w:themeShade="BF"/>
                <w:sz w:val="28"/>
                <w:szCs w:val="28"/>
              </w:rPr>
            </w:pPr>
            <w:r w:rsidRPr="00E3643C">
              <w:rPr>
                <w:color w:val="538135" w:themeColor="accent6" w:themeShade="BF"/>
                <w:sz w:val="28"/>
                <w:szCs w:val="28"/>
              </w:rPr>
              <w:t>Adult Learning Principle</w:t>
            </w:r>
            <w:r w:rsidR="00C74865" w:rsidRPr="00E3643C">
              <w:rPr>
                <w:color w:val="538135" w:themeColor="accent6" w:themeShade="BF"/>
                <w:sz w:val="28"/>
                <w:szCs w:val="28"/>
              </w:rPr>
              <w:t>s</w:t>
            </w:r>
            <w:r w:rsidRPr="00E3643C">
              <w:rPr>
                <w:color w:val="538135" w:themeColor="accent6" w:themeShade="BF"/>
                <w:sz w:val="28"/>
                <w:szCs w:val="28"/>
              </w:rPr>
              <w:t xml:space="preserve">: </w:t>
            </w:r>
          </w:p>
          <w:p w14:paraId="4F2D5DF3" w14:textId="77777777" w:rsidR="00DA7214" w:rsidRPr="00E3643C" w:rsidRDefault="00FD6A59" w:rsidP="00DA7214">
            <w:pPr>
              <w:pStyle w:val="ListParagraph"/>
              <w:numPr>
                <w:ilvl w:val="0"/>
                <w:numId w:val="17"/>
              </w:numPr>
              <w:rPr>
                <w:b w:val="0"/>
                <w:bCs w:val="0"/>
                <w:color w:val="538135" w:themeColor="accent6" w:themeShade="BF"/>
              </w:rPr>
            </w:pPr>
            <w:r w:rsidRPr="00E3643C">
              <w:rPr>
                <w:b w:val="0"/>
                <w:bCs w:val="0"/>
                <w:color w:val="538135" w:themeColor="accent6" w:themeShade="BF"/>
              </w:rPr>
              <w:t xml:space="preserve">Adults prefer to choose their own learning activities. </w:t>
            </w:r>
          </w:p>
          <w:p w14:paraId="64E5B569" w14:textId="77777777" w:rsidR="00C74865" w:rsidRPr="00E3643C" w:rsidRDefault="00DA7214" w:rsidP="00DA7214">
            <w:pPr>
              <w:pStyle w:val="ListParagraph"/>
              <w:numPr>
                <w:ilvl w:val="0"/>
                <w:numId w:val="17"/>
              </w:numPr>
              <w:rPr>
                <w:b w:val="0"/>
                <w:bCs w:val="0"/>
                <w:color w:val="538135" w:themeColor="accent6" w:themeShade="BF"/>
              </w:rPr>
            </w:pPr>
            <w:r w:rsidRPr="00E3643C">
              <w:rPr>
                <w:b w:val="0"/>
                <w:bCs w:val="0"/>
                <w:color w:val="538135" w:themeColor="accent6" w:themeShade="BF"/>
              </w:rPr>
              <w:t>Learning is individual – no one method fits all</w:t>
            </w:r>
          </w:p>
          <w:p w14:paraId="659AB9F8" w14:textId="0D432B6D" w:rsidR="00282163" w:rsidRPr="00E3643C" w:rsidRDefault="00282163" w:rsidP="00282163">
            <w:pPr>
              <w:pStyle w:val="ListParagraph"/>
              <w:rPr>
                <w:b w:val="0"/>
                <w:bCs w:val="0"/>
                <w:color w:val="538135" w:themeColor="accent6" w:themeShade="BF"/>
              </w:rPr>
            </w:pPr>
          </w:p>
        </w:tc>
      </w:tr>
      <w:tr w:rsidR="00DE636D" w:rsidRPr="00E3643C" w14:paraId="674167EF" w14:textId="77777777" w:rsidTr="007223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11" w:type="dxa"/>
            <w:tcBorders>
              <w:top w:val="nil"/>
              <w:left w:val="nil"/>
              <w:bottom w:val="nil"/>
              <w:right w:val="nil"/>
            </w:tcBorders>
          </w:tcPr>
          <w:p w14:paraId="66525E50" w14:textId="27E00250" w:rsidR="00CA508E" w:rsidRPr="00E3643C" w:rsidRDefault="00071C70" w:rsidP="00FD6A59">
            <w:pPr>
              <w:rPr>
                <w:color w:val="538135" w:themeColor="accent6" w:themeShade="BF"/>
                <w:sz w:val="28"/>
                <w:szCs w:val="28"/>
              </w:rPr>
            </w:pPr>
            <w:r w:rsidRPr="00E3643C">
              <w:rPr>
                <w:color w:val="538135" w:themeColor="accent6" w:themeShade="BF"/>
                <w:sz w:val="28"/>
                <w:szCs w:val="28"/>
              </w:rPr>
              <w:t>First Year</w:t>
            </w:r>
            <w:r w:rsidR="00CA508E" w:rsidRPr="00E3643C">
              <w:rPr>
                <w:color w:val="538135" w:themeColor="accent6" w:themeShade="BF"/>
                <w:sz w:val="28"/>
                <w:szCs w:val="28"/>
              </w:rPr>
              <w:t xml:space="preserve"> (</w:t>
            </w:r>
            <w:r w:rsidR="001713F7" w:rsidRPr="00E3643C">
              <w:rPr>
                <w:color w:val="538135" w:themeColor="accent6" w:themeShade="BF"/>
                <w:sz w:val="28"/>
                <w:szCs w:val="28"/>
              </w:rPr>
              <w:t xml:space="preserve">Choose </w:t>
            </w:r>
            <w:r w:rsidR="00CC3A55">
              <w:rPr>
                <w:color w:val="538135" w:themeColor="accent6" w:themeShade="BF"/>
                <w:sz w:val="28"/>
                <w:szCs w:val="28"/>
              </w:rPr>
              <w:t>4</w:t>
            </w:r>
            <w:r w:rsidR="001713F7" w:rsidRPr="00E3643C">
              <w:rPr>
                <w:color w:val="538135" w:themeColor="accent6" w:themeShade="BF"/>
                <w:sz w:val="28"/>
                <w:szCs w:val="28"/>
              </w:rPr>
              <w:t xml:space="preserve"> Topics</w:t>
            </w:r>
            <w:r w:rsidR="00CA508E" w:rsidRPr="00E3643C">
              <w:rPr>
                <w:color w:val="538135" w:themeColor="accent6" w:themeShade="BF"/>
                <w:sz w:val="28"/>
                <w:szCs w:val="28"/>
              </w:rPr>
              <w:t xml:space="preserve">): </w:t>
            </w:r>
          </w:p>
          <w:p w14:paraId="768BA55D" w14:textId="016C593D" w:rsidR="00CA508E" w:rsidRPr="00D37AD0" w:rsidRDefault="00294DAC" w:rsidP="00CA508E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  <w:color w:val="538135" w:themeColor="accent6" w:themeShade="BF"/>
              </w:rPr>
            </w:pPr>
            <w:r w:rsidRPr="00D37AD0">
              <w:rPr>
                <w:b w:val="0"/>
                <w:bCs w:val="0"/>
                <w:color w:val="538135" w:themeColor="accent6" w:themeShade="BF"/>
              </w:rPr>
              <w:t>As an educator</w:t>
            </w:r>
            <w:r w:rsidR="00800A47" w:rsidRPr="00D37AD0">
              <w:rPr>
                <w:b w:val="0"/>
                <w:bCs w:val="0"/>
                <w:color w:val="538135" w:themeColor="accent6" w:themeShade="BF"/>
              </w:rPr>
              <w:t xml:space="preserve"> </w:t>
            </w:r>
            <w:r w:rsidR="00910CB8" w:rsidRPr="00D37AD0">
              <w:rPr>
                <w:b w:val="0"/>
                <w:bCs w:val="0"/>
                <w:color w:val="538135" w:themeColor="accent6" w:themeShade="BF"/>
              </w:rPr>
              <w:t>(2 topics)</w:t>
            </w:r>
          </w:p>
          <w:p w14:paraId="3FC88DDD" w14:textId="0E0D9208" w:rsidR="00ED4944" w:rsidRPr="00D37AD0" w:rsidRDefault="00ED4944" w:rsidP="00ED4944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Supervision</w:t>
            </w:r>
          </w:p>
          <w:p w14:paraId="39A80404" w14:textId="34A83B53" w:rsidR="00ED4944" w:rsidRPr="00D37AD0" w:rsidRDefault="00800A47" w:rsidP="00ED4944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Giving Feedback</w:t>
            </w:r>
          </w:p>
          <w:p w14:paraId="34F8A18A" w14:textId="5423D6B9" w:rsidR="00910CB8" w:rsidRPr="00D37AD0" w:rsidRDefault="00910CB8" w:rsidP="00ED4944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Evaluations</w:t>
            </w:r>
          </w:p>
          <w:p w14:paraId="7DF14C9F" w14:textId="18566C9C" w:rsidR="007D70EF" w:rsidRPr="00D37AD0" w:rsidRDefault="00853A33" w:rsidP="00ED4944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Bedside Teaching</w:t>
            </w:r>
          </w:p>
          <w:p w14:paraId="469151B9" w14:textId="4CE0AA0F" w:rsidR="005A33D8" w:rsidRPr="00D37AD0" w:rsidRDefault="005A33D8" w:rsidP="00ED4944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Other</w:t>
            </w:r>
          </w:p>
          <w:p w14:paraId="2699C41D" w14:textId="77777777" w:rsidR="00CA508E" w:rsidRPr="00D37AD0" w:rsidRDefault="00071C70" w:rsidP="00CA508E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  <w:color w:val="538135" w:themeColor="accent6" w:themeShade="BF"/>
              </w:rPr>
            </w:pPr>
            <w:r w:rsidRPr="00D37AD0">
              <w:rPr>
                <w:b w:val="0"/>
                <w:bCs w:val="0"/>
                <w:color w:val="538135" w:themeColor="accent6" w:themeShade="BF"/>
              </w:rPr>
              <w:t>Quality Improvement</w:t>
            </w:r>
            <w:r w:rsidR="00827427" w:rsidRPr="00D37AD0">
              <w:rPr>
                <w:b w:val="0"/>
                <w:bCs w:val="0"/>
                <w:color w:val="538135" w:themeColor="accent6" w:themeShade="BF"/>
              </w:rPr>
              <w:t>/Patient Safety</w:t>
            </w:r>
          </w:p>
          <w:p w14:paraId="181F5FEF" w14:textId="122E5515" w:rsidR="00326C72" w:rsidRPr="00D37AD0" w:rsidRDefault="00326C72" w:rsidP="00326C72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Metrics of </w:t>
            </w:r>
            <w:r w:rsidR="00C2043E"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P</w:t>
            </w: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atient </w:t>
            </w:r>
            <w:r w:rsidR="00C2043E"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S</w:t>
            </w: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afety</w:t>
            </w:r>
          </w:p>
          <w:p w14:paraId="4B286247" w14:textId="77777777" w:rsidR="00326C72" w:rsidRPr="00D37AD0" w:rsidRDefault="00326C72" w:rsidP="00326C72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Quality improvement terminology and </w:t>
            </w:r>
            <w:r w:rsidR="00FB6644"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concepts</w:t>
            </w:r>
          </w:p>
          <w:p w14:paraId="1D979876" w14:textId="77777777" w:rsidR="00FB6644" w:rsidRPr="00D37AD0" w:rsidRDefault="00FB6644" w:rsidP="00326C72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Root Cause Analysis</w:t>
            </w:r>
          </w:p>
          <w:p w14:paraId="5E6C46C1" w14:textId="61E8D5D1" w:rsidR="00FB6644" w:rsidRPr="00D37AD0" w:rsidRDefault="00FB6644" w:rsidP="00326C72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Supervising QI Projects</w:t>
            </w:r>
          </w:p>
          <w:p w14:paraId="3C5FA0FF" w14:textId="3A4986F0" w:rsidR="005A33D8" w:rsidRPr="00D37AD0" w:rsidRDefault="005A33D8" w:rsidP="00326C72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Other</w:t>
            </w:r>
          </w:p>
          <w:p w14:paraId="04888E2D" w14:textId="77777777" w:rsidR="009F56C0" w:rsidRPr="00D37AD0" w:rsidRDefault="009F56C0" w:rsidP="009F56C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  <w:color w:val="538135" w:themeColor="accent6" w:themeShade="BF"/>
              </w:rPr>
            </w:pPr>
            <w:r w:rsidRPr="00D37AD0">
              <w:rPr>
                <w:b w:val="0"/>
                <w:bCs w:val="0"/>
                <w:color w:val="538135" w:themeColor="accent6" w:themeShade="BF"/>
              </w:rPr>
              <w:t>Practice-based Patient Care</w:t>
            </w:r>
          </w:p>
          <w:p w14:paraId="05C306EE" w14:textId="42A11161" w:rsidR="009F56C0" w:rsidRPr="00D37AD0" w:rsidRDefault="009F56C0" w:rsidP="009F56C0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Patient Care Metrics</w:t>
            </w:r>
            <w:r w:rsidR="007A0EE4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 xml:space="preserve"> (IP/OP)</w:t>
            </w:r>
          </w:p>
          <w:p w14:paraId="25ED7CE1" w14:textId="77777777" w:rsidR="009F56C0" w:rsidRPr="00D37AD0" w:rsidRDefault="009F56C0" w:rsidP="009F56C0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Clinical Outcomes</w:t>
            </w:r>
          </w:p>
          <w:p w14:paraId="22DC81DB" w14:textId="31CA84DF" w:rsidR="009F56C0" w:rsidRPr="00D37AD0" w:rsidRDefault="009F56C0" w:rsidP="009F56C0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How to Evaluate Practice Habits</w:t>
            </w:r>
          </w:p>
          <w:p w14:paraId="3638C91B" w14:textId="251241F9" w:rsidR="009F56C0" w:rsidRPr="00D37AD0" w:rsidRDefault="005A33D8" w:rsidP="00D37AD0">
            <w:pPr>
              <w:pStyle w:val="ListParagraph"/>
              <w:numPr>
                <w:ilvl w:val="1"/>
                <w:numId w:val="4"/>
              </w:numPr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b w:val="0"/>
                <w:bCs w:val="0"/>
                <w:color w:val="538135" w:themeColor="accent6" w:themeShade="BF"/>
                <w:sz w:val="20"/>
                <w:szCs w:val="20"/>
              </w:rPr>
              <w:t>Other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</w:tcBorders>
          </w:tcPr>
          <w:p w14:paraId="291F5D77" w14:textId="77777777" w:rsidR="00282163" w:rsidRPr="00E3643C" w:rsidRDefault="00282163" w:rsidP="0028216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4"/>
                <w:szCs w:val="24"/>
              </w:rPr>
            </w:pPr>
          </w:p>
          <w:p w14:paraId="64B5976B" w14:textId="66F2CB94" w:rsidR="00CA508E" w:rsidRPr="00D37AD0" w:rsidRDefault="00827427" w:rsidP="006F1ED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D37AD0">
              <w:rPr>
                <w:color w:val="538135" w:themeColor="accent6" w:themeShade="BF"/>
              </w:rPr>
              <w:t xml:space="preserve">Well-being of </w:t>
            </w:r>
            <w:r w:rsidR="002821E2" w:rsidRPr="00D37AD0">
              <w:rPr>
                <w:color w:val="538135" w:themeColor="accent6" w:themeShade="BF"/>
              </w:rPr>
              <w:t>S</w:t>
            </w:r>
            <w:r w:rsidRPr="00D37AD0">
              <w:rPr>
                <w:color w:val="538135" w:themeColor="accent6" w:themeShade="BF"/>
              </w:rPr>
              <w:t xml:space="preserve">elf and </w:t>
            </w:r>
            <w:r w:rsidR="002821E2" w:rsidRPr="00D37AD0">
              <w:rPr>
                <w:color w:val="538135" w:themeColor="accent6" w:themeShade="BF"/>
              </w:rPr>
              <w:t>Residents</w:t>
            </w:r>
          </w:p>
          <w:p w14:paraId="0B78D957" w14:textId="4D1FF439" w:rsidR="00DF32AD" w:rsidRPr="00D37AD0" w:rsidRDefault="00DF32AD" w:rsidP="00DF32AD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How to promote well-being of residents</w:t>
            </w:r>
          </w:p>
          <w:p w14:paraId="5DE91F66" w14:textId="0CA25CEF" w:rsidR="00DF32AD" w:rsidRPr="00D37AD0" w:rsidRDefault="00DF32AD" w:rsidP="00DF32AD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How to monitor your own well-being</w:t>
            </w:r>
          </w:p>
          <w:p w14:paraId="4BD3F34C" w14:textId="749F1262" w:rsidR="00DF32AD" w:rsidRPr="00D37AD0" w:rsidRDefault="00DF32AD" w:rsidP="00DF32AD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Work/Life Balance</w:t>
            </w:r>
          </w:p>
          <w:p w14:paraId="159142CC" w14:textId="0B8DC126" w:rsidR="005A33D8" w:rsidRPr="00D37AD0" w:rsidRDefault="005A33D8" w:rsidP="00DF32AD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Other</w:t>
            </w:r>
          </w:p>
          <w:p w14:paraId="57C89897" w14:textId="5E36A679" w:rsidR="00827427" w:rsidRPr="00D37AD0" w:rsidRDefault="002821E2" w:rsidP="006F1ED0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D37AD0">
              <w:rPr>
                <w:color w:val="538135" w:themeColor="accent6" w:themeShade="BF"/>
              </w:rPr>
              <w:t>Contributing to an inclusive work environment</w:t>
            </w:r>
          </w:p>
          <w:p w14:paraId="719D4A3E" w14:textId="54954FC4" w:rsidR="001C08E1" w:rsidRPr="00D37AD0" w:rsidRDefault="00DE636D" w:rsidP="001C08E1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Understanding minorities in medicine</w:t>
            </w:r>
          </w:p>
          <w:p w14:paraId="7F21EF43" w14:textId="65793545" w:rsidR="00DE636D" w:rsidRPr="00D37AD0" w:rsidRDefault="00DE636D" w:rsidP="001C08E1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Recruitment strategies in GME</w:t>
            </w:r>
          </w:p>
          <w:p w14:paraId="75FD8BD4" w14:textId="58378BF2" w:rsidR="00DE636D" w:rsidRPr="00D37AD0" w:rsidRDefault="00DE636D" w:rsidP="001C08E1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Hidden Biases</w:t>
            </w:r>
          </w:p>
          <w:p w14:paraId="6600A525" w14:textId="77F61546" w:rsidR="005A33D8" w:rsidRPr="00D37AD0" w:rsidRDefault="005A33D8" w:rsidP="001C08E1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Other</w:t>
            </w:r>
          </w:p>
          <w:p w14:paraId="59E1CC3C" w14:textId="122C329C" w:rsidR="004A14AE" w:rsidRPr="00D37AD0" w:rsidRDefault="004A14AE" w:rsidP="004A14AE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D37AD0">
              <w:rPr>
                <w:color w:val="538135" w:themeColor="accent6" w:themeShade="BF"/>
              </w:rPr>
              <w:t>Other</w:t>
            </w:r>
          </w:p>
          <w:p w14:paraId="343C8E4F" w14:textId="7C4B5B57" w:rsidR="004A14AE" w:rsidRPr="00D37AD0" w:rsidRDefault="004A14AE" w:rsidP="004A14AE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Scholarly activity for faculty</w:t>
            </w:r>
          </w:p>
          <w:p w14:paraId="71FC0938" w14:textId="4A06A489" w:rsidR="004A14AE" w:rsidRPr="00D37AD0" w:rsidRDefault="00853A33" w:rsidP="004A14AE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 xml:space="preserve">Continuous </w:t>
            </w:r>
            <w:r w:rsidR="004A14AE" w:rsidRPr="00D37AD0">
              <w:rPr>
                <w:color w:val="538135" w:themeColor="accent6" w:themeShade="BF"/>
                <w:sz w:val="20"/>
                <w:szCs w:val="20"/>
              </w:rPr>
              <w:t xml:space="preserve">Program Improvement </w:t>
            </w:r>
            <w:r w:rsidR="005A33D8" w:rsidRPr="00D37AD0">
              <w:rPr>
                <w:color w:val="538135" w:themeColor="accent6" w:themeShade="BF"/>
                <w:sz w:val="20"/>
                <w:szCs w:val="20"/>
              </w:rPr>
              <w:t>(PEC)</w:t>
            </w:r>
          </w:p>
          <w:p w14:paraId="0D6EB9B6" w14:textId="369B1844" w:rsidR="00853A33" w:rsidRPr="00D37AD0" w:rsidRDefault="00853A33" w:rsidP="005A33D8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Clinical Competency Committee (CCC)</w:t>
            </w:r>
          </w:p>
          <w:p w14:paraId="76FEA9AA" w14:textId="4587FF28" w:rsidR="005A33D8" w:rsidRPr="00D37AD0" w:rsidRDefault="005A33D8" w:rsidP="005A33D8">
            <w:pPr>
              <w:pStyle w:val="ListParagraph"/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0"/>
                <w:szCs w:val="20"/>
              </w:rPr>
            </w:pPr>
            <w:r w:rsidRPr="00D37AD0">
              <w:rPr>
                <w:color w:val="538135" w:themeColor="accent6" w:themeShade="BF"/>
                <w:sz w:val="20"/>
                <w:szCs w:val="20"/>
              </w:rPr>
              <w:t>Other</w:t>
            </w:r>
          </w:p>
          <w:p w14:paraId="72454A54" w14:textId="33517A2B" w:rsidR="00282163" w:rsidRPr="00E3643C" w:rsidRDefault="00282163" w:rsidP="0028216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  <w:sz w:val="24"/>
                <w:szCs w:val="24"/>
              </w:rPr>
            </w:pPr>
          </w:p>
        </w:tc>
      </w:tr>
      <w:tr w:rsidR="0094765F" w:rsidRPr="00E3643C" w14:paraId="71CFCBC0" w14:textId="77777777" w:rsidTr="007223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tcBorders>
              <w:top w:val="nil"/>
              <w:bottom w:val="nil"/>
            </w:tcBorders>
          </w:tcPr>
          <w:p w14:paraId="14326B65" w14:textId="73717C1C" w:rsidR="00326422" w:rsidRPr="00E3643C" w:rsidRDefault="00326422">
            <w:pPr>
              <w:rPr>
                <w:sz w:val="24"/>
                <w:szCs w:val="24"/>
              </w:rPr>
            </w:pPr>
          </w:p>
          <w:tbl>
            <w:tblPr>
              <w:tblStyle w:val="TableGrid"/>
              <w:tblW w:w="10592" w:type="dxa"/>
              <w:tblCellMar>
                <w:top w:w="72" w:type="dxa"/>
                <w:left w:w="115" w:type="dxa"/>
                <w:bottom w:w="72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592"/>
            </w:tblGrid>
            <w:tr w:rsidR="00BC79BF" w:rsidRPr="00E3643C" w14:paraId="17643A36" w14:textId="77777777" w:rsidTr="0020421A">
              <w:tc>
                <w:tcPr>
                  <w:tcW w:w="10592" w:type="dxa"/>
                </w:tcPr>
                <w:p w14:paraId="34D45115" w14:textId="77777777" w:rsidR="00161290" w:rsidRPr="00E3643C" w:rsidRDefault="00161290" w:rsidP="000376A7">
                  <w:pPr>
                    <w:rPr>
                      <w:b/>
                      <w:bCs/>
                      <w:color w:val="538135" w:themeColor="accent6" w:themeShade="BF"/>
                    </w:rPr>
                  </w:pPr>
                  <w:r w:rsidRPr="00E3643C">
                    <w:rPr>
                      <w:b/>
                      <w:bCs/>
                      <w:color w:val="538135" w:themeColor="accent6" w:themeShade="BF"/>
                    </w:rPr>
                    <w:t xml:space="preserve">TOPIC: </w:t>
                  </w:r>
                </w:p>
                <w:p w14:paraId="24AE874D" w14:textId="77777777" w:rsidR="00BC65C9" w:rsidRPr="00E3643C" w:rsidRDefault="00161290" w:rsidP="000376A7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Name of Module/</w:t>
                  </w:r>
                  <w:r w:rsidR="00BC65C9" w:rsidRPr="00E3643C">
                    <w:rPr>
                      <w:color w:val="538135" w:themeColor="accent6" w:themeShade="BF"/>
                    </w:rPr>
                    <w:t>Activity:</w:t>
                  </w:r>
                </w:p>
                <w:p w14:paraId="33FB15F3" w14:textId="77777777" w:rsidR="00BC65C9" w:rsidRPr="00E3643C" w:rsidRDefault="00BC65C9" w:rsidP="000376A7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Time spent in Activity:</w:t>
                  </w:r>
                </w:p>
                <w:p w14:paraId="7304BA19" w14:textId="3951C963" w:rsidR="00BC79BF" w:rsidRPr="00E3643C" w:rsidRDefault="00A41BFB" w:rsidP="000376A7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Date Completed:</w:t>
                  </w:r>
                </w:p>
              </w:tc>
            </w:tr>
            <w:tr w:rsidR="00314E1C" w:rsidRPr="00E3643C" w14:paraId="331F3566" w14:textId="77777777" w:rsidTr="0020421A">
              <w:tc>
                <w:tcPr>
                  <w:tcW w:w="10592" w:type="dxa"/>
                </w:tcPr>
                <w:p w14:paraId="621E9DF1" w14:textId="2F4A675F" w:rsidR="00314E1C" w:rsidRPr="00E3643C" w:rsidRDefault="00314E1C" w:rsidP="00314E1C">
                  <w:pPr>
                    <w:rPr>
                      <w:b/>
                      <w:bCs/>
                      <w:color w:val="538135" w:themeColor="accent6" w:themeShade="BF"/>
                    </w:rPr>
                  </w:pPr>
                  <w:r w:rsidRPr="00E3643C">
                    <w:rPr>
                      <w:b/>
                      <w:bCs/>
                      <w:color w:val="538135" w:themeColor="accent6" w:themeShade="BF"/>
                    </w:rPr>
                    <w:t xml:space="preserve">TOPIC: </w:t>
                  </w:r>
                </w:p>
                <w:p w14:paraId="4B9E1080" w14:textId="77777777" w:rsidR="00314E1C" w:rsidRPr="00E3643C" w:rsidRDefault="00314E1C" w:rsidP="00314E1C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Name of Module/Activity:</w:t>
                  </w:r>
                </w:p>
                <w:p w14:paraId="09EBD233" w14:textId="77777777" w:rsidR="00314E1C" w:rsidRPr="00E3643C" w:rsidRDefault="00314E1C" w:rsidP="00314E1C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Time spent in Activity:</w:t>
                  </w:r>
                </w:p>
                <w:p w14:paraId="761F8ADD" w14:textId="36EB9DE2" w:rsidR="00314E1C" w:rsidRPr="00E3643C" w:rsidRDefault="00314E1C" w:rsidP="00314E1C">
                  <w:pPr>
                    <w:rPr>
                      <w:b/>
                      <w:bCs/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Date Completed:</w:t>
                  </w:r>
                </w:p>
              </w:tc>
            </w:tr>
            <w:tr w:rsidR="00BC79BF" w:rsidRPr="00E3643C" w14:paraId="460D9CA8" w14:textId="77777777" w:rsidTr="0020421A">
              <w:tc>
                <w:tcPr>
                  <w:tcW w:w="10592" w:type="dxa"/>
                </w:tcPr>
                <w:p w14:paraId="556C735C" w14:textId="77777777" w:rsidR="009A697D" w:rsidRPr="00E3643C" w:rsidRDefault="009A697D" w:rsidP="009A697D">
                  <w:pPr>
                    <w:rPr>
                      <w:b/>
                      <w:bCs/>
                      <w:color w:val="538135" w:themeColor="accent6" w:themeShade="BF"/>
                    </w:rPr>
                  </w:pPr>
                  <w:r w:rsidRPr="00E3643C">
                    <w:rPr>
                      <w:b/>
                      <w:bCs/>
                      <w:color w:val="538135" w:themeColor="accent6" w:themeShade="BF"/>
                    </w:rPr>
                    <w:t xml:space="preserve">TOPIC: </w:t>
                  </w:r>
                </w:p>
                <w:p w14:paraId="3C926192" w14:textId="77777777" w:rsidR="009A697D" w:rsidRPr="00E3643C" w:rsidRDefault="009A697D" w:rsidP="009A697D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Name of Module/Activity:</w:t>
                  </w:r>
                </w:p>
                <w:p w14:paraId="56B5ED03" w14:textId="77777777" w:rsidR="009A697D" w:rsidRPr="00E3643C" w:rsidRDefault="009A697D" w:rsidP="009A697D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Time spent in Activity:</w:t>
                  </w:r>
                </w:p>
                <w:p w14:paraId="307CFD49" w14:textId="23B3925F" w:rsidR="00326422" w:rsidRPr="00E3643C" w:rsidRDefault="009A697D" w:rsidP="000376A7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Date Completed:</w:t>
                  </w:r>
                </w:p>
              </w:tc>
            </w:tr>
            <w:tr w:rsidR="00F83A76" w:rsidRPr="00E3643C" w14:paraId="17F4A7A8" w14:textId="77777777" w:rsidTr="0020421A">
              <w:tc>
                <w:tcPr>
                  <w:tcW w:w="10592" w:type="dxa"/>
                </w:tcPr>
                <w:p w14:paraId="5E61ACB3" w14:textId="77777777" w:rsidR="009A697D" w:rsidRPr="00E3643C" w:rsidRDefault="009A697D" w:rsidP="009A697D">
                  <w:pPr>
                    <w:rPr>
                      <w:b/>
                      <w:bCs/>
                      <w:color w:val="538135" w:themeColor="accent6" w:themeShade="BF"/>
                    </w:rPr>
                  </w:pPr>
                  <w:r w:rsidRPr="00E3643C">
                    <w:rPr>
                      <w:b/>
                      <w:bCs/>
                      <w:color w:val="538135" w:themeColor="accent6" w:themeShade="BF"/>
                    </w:rPr>
                    <w:t xml:space="preserve">TOPIC: </w:t>
                  </w:r>
                </w:p>
                <w:p w14:paraId="642B3E98" w14:textId="77777777" w:rsidR="009A697D" w:rsidRPr="00E3643C" w:rsidRDefault="009A697D" w:rsidP="009A697D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Name of Module/Activity:</w:t>
                  </w:r>
                </w:p>
                <w:p w14:paraId="6A0D38D0" w14:textId="77777777" w:rsidR="009A697D" w:rsidRPr="00E3643C" w:rsidRDefault="009A697D" w:rsidP="009A697D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Time spent in Activity:</w:t>
                  </w:r>
                </w:p>
                <w:p w14:paraId="121A59D3" w14:textId="637C84FC" w:rsidR="009A697D" w:rsidRPr="00E7602D" w:rsidRDefault="009A697D" w:rsidP="00A41BFB">
                  <w:pPr>
                    <w:rPr>
                      <w:color w:val="538135" w:themeColor="accent6" w:themeShade="BF"/>
                    </w:rPr>
                  </w:pPr>
                  <w:r w:rsidRPr="00E3643C">
                    <w:rPr>
                      <w:color w:val="538135" w:themeColor="accent6" w:themeShade="BF"/>
                    </w:rPr>
                    <w:t>Date Completed:</w:t>
                  </w:r>
                </w:p>
              </w:tc>
            </w:tr>
          </w:tbl>
          <w:p w14:paraId="5CBA4AAE" w14:textId="35CED801" w:rsidR="00692195" w:rsidRPr="00E3643C" w:rsidRDefault="00692195" w:rsidP="00FD6A59">
            <w:pPr>
              <w:rPr>
                <w:color w:val="538135" w:themeColor="accent6" w:themeShade="BF"/>
                <w:sz w:val="24"/>
                <w:szCs w:val="24"/>
              </w:rPr>
            </w:pPr>
          </w:p>
        </w:tc>
      </w:tr>
    </w:tbl>
    <w:p w14:paraId="1EDB0805" w14:textId="77777777" w:rsidR="00F83A76" w:rsidRDefault="00F83A76">
      <w:r>
        <w:rPr>
          <w:b/>
          <w:bCs/>
        </w:rPr>
        <w:br w:type="page"/>
      </w:r>
    </w:p>
    <w:tbl>
      <w:tblPr>
        <w:tblStyle w:val="GridTable2-Accent6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94765F" w:rsidRPr="00E3643C" w14:paraId="5F35FE2F" w14:textId="77777777" w:rsidTr="004229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</w:tcPr>
          <w:p w14:paraId="48386B8D" w14:textId="77777777" w:rsidR="00F83A76" w:rsidRDefault="00F83A76" w:rsidP="00692195">
            <w:pPr>
              <w:rPr>
                <w:b w:val="0"/>
                <w:bCs w:val="0"/>
                <w:color w:val="538135" w:themeColor="accent6" w:themeShade="BF"/>
                <w:sz w:val="28"/>
                <w:szCs w:val="28"/>
              </w:rPr>
            </w:pPr>
          </w:p>
          <w:p w14:paraId="375F5468" w14:textId="29D0BEE7" w:rsidR="00DA3505" w:rsidRPr="00E3643C" w:rsidRDefault="007A5F04" w:rsidP="00692195">
            <w:pPr>
              <w:rPr>
                <w:color w:val="538135" w:themeColor="accent6" w:themeShade="BF"/>
                <w:sz w:val="28"/>
                <w:szCs w:val="28"/>
              </w:rPr>
            </w:pPr>
            <w:r w:rsidRPr="00E3643C">
              <w:rPr>
                <w:color w:val="538135" w:themeColor="accent6" w:themeShade="BF"/>
                <w:sz w:val="28"/>
                <w:szCs w:val="28"/>
              </w:rPr>
              <w:t>Year One Goals</w:t>
            </w:r>
            <w:r w:rsidR="001713F7" w:rsidRPr="00E3643C">
              <w:rPr>
                <w:color w:val="538135" w:themeColor="accent6" w:themeShade="BF"/>
                <w:sz w:val="28"/>
                <w:szCs w:val="28"/>
              </w:rPr>
              <w:t>:</w:t>
            </w:r>
          </w:p>
        </w:tc>
      </w:tr>
      <w:tr w:rsidR="0094765F" w:rsidRPr="00E3643C" w14:paraId="69A4624B" w14:textId="77777777" w:rsidTr="004229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102"/>
              <w:gridCol w:w="7482"/>
            </w:tblGrid>
            <w:tr w:rsidR="0094765F" w:rsidRPr="00E3643C" w14:paraId="21FEFF3F" w14:textId="77777777" w:rsidTr="009F56C0">
              <w:trPr>
                <w:trHeight w:val="1539"/>
              </w:trPr>
              <w:tc>
                <w:tcPr>
                  <w:tcW w:w="3122" w:type="dxa"/>
                </w:tcPr>
                <w:p w14:paraId="5EA6A01A" w14:textId="30764F29" w:rsidR="007A5F04" w:rsidRPr="00E3643C" w:rsidRDefault="00D77E36" w:rsidP="007A5F04">
                  <w:pPr>
                    <w:rPr>
                      <w:color w:val="538135" w:themeColor="accent6" w:themeShade="BF"/>
                      <w:sz w:val="24"/>
                      <w:szCs w:val="24"/>
                    </w:rPr>
                  </w:pPr>
                  <w:r w:rsidRPr="00E3643C">
                    <w:rPr>
                      <w:color w:val="538135" w:themeColor="accent6" w:themeShade="BF"/>
                    </w:rPr>
                    <w:t xml:space="preserve">Thinking about the learning activities </w:t>
                  </w:r>
                  <w:r w:rsidR="00326422" w:rsidRPr="00E3643C">
                    <w:rPr>
                      <w:color w:val="538135" w:themeColor="accent6" w:themeShade="BF"/>
                    </w:rPr>
                    <w:t>you participated in this past year</w:t>
                  </w:r>
                  <w:r w:rsidRPr="00E3643C">
                    <w:rPr>
                      <w:color w:val="538135" w:themeColor="accent6" w:themeShade="BF"/>
                    </w:rPr>
                    <w:t xml:space="preserve">, what goals do you have for the next </w:t>
                  </w:r>
                  <w:r w:rsidR="00326422" w:rsidRPr="00E3643C">
                    <w:rPr>
                      <w:color w:val="538135" w:themeColor="accent6" w:themeShade="BF"/>
                    </w:rPr>
                    <w:t>year</w:t>
                  </w:r>
                  <w:r w:rsidRPr="00E3643C">
                    <w:rPr>
                      <w:color w:val="538135" w:themeColor="accent6" w:themeShade="BF"/>
                    </w:rPr>
                    <w:t>:</w:t>
                  </w:r>
                </w:p>
              </w:tc>
              <w:tc>
                <w:tcPr>
                  <w:tcW w:w="7560" w:type="dxa"/>
                </w:tcPr>
                <w:p w14:paraId="1DA1133C" w14:textId="77777777" w:rsidR="007A5F04" w:rsidRPr="00E3643C" w:rsidRDefault="000376A7" w:rsidP="000376A7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color w:val="538135" w:themeColor="accent6" w:themeShade="BF"/>
                      <w:sz w:val="24"/>
                      <w:szCs w:val="24"/>
                    </w:rPr>
                  </w:pPr>
                  <w:r w:rsidRPr="00E3643C">
                    <w:rPr>
                      <w:color w:val="538135" w:themeColor="accent6" w:themeShade="BF"/>
                      <w:sz w:val="24"/>
                      <w:szCs w:val="24"/>
                    </w:rPr>
                    <w:t xml:space="preserve">   </w:t>
                  </w:r>
                </w:p>
                <w:p w14:paraId="3E43425A" w14:textId="77777777" w:rsidR="000376A7" w:rsidRPr="00E3643C" w:rsidRDefault="000376A7" w:rsidP="000376A7">
                  <w:pPr>
                    <w:rPr>
                      <w:color w:val="538135" w:themeColor="accent6" w:themeShade="BF"/>
                      <w:sz w:val="24"/>
                      <w:szCs w:val="24"/>
                    </w:rPr>
                  </w:pPr>
                </w:p>
                <w:p w14:paraId="3958E2BB" w14:textId="4C607FCC" w:rsidR="000376A7" w:rsidRPr="00E3643C" w:rsidRDefault="000376A7" w:rsidP="000376A7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color w:val="538135" w:themeColor="accent6" w:themeShade="BF"/>
                      <w:sz w:val="24"/>
                      <w:szCs w:val="24"/>
                    </w:rPr>
                  </w:pPr>
                  <w:r w:rsidRPr="00E3643C">
                    <w:rPr>
                      <w:color w:val="538135" w:themeColor="accent6" w:themeShade="BF"/>
                      <w:sz w:val="24"/>
                      <w:szCs w:val="24"/>
                    </w:rPr>
                    <w:t xml:space="preserve">  </w:t>
                  </w:r>
                </w:p>
              </w:tc>
            </w:tr>
          </w:tbl>
          <w:p w14:paraId="07768A4D" w14:textId="77777777" w:rsidR="00DA3505" w:rsidRPr="00E3643C" w:rsidRDefault="00DA3505" w:rsidP="00692195">
            <w:pPr>
              <w:rPr>
                <w:color w:val="538135" w:themeColor="accent6" w:themeShade="BF"/>
                <w:sz w:val="24"/>
                <w:szCs w:val="24"/>
              </w:rPr>
            </w:pPr>
          </w:p>
        </w:tc>
      </w:tr>
    </w:tbl>
    <w:p w14:paraId="4E771830" w14:textId="0DAA9E95" w:rsidR="00E762E3" w:rsidRDefault="00E762E3"/>
    <w:p w14:paraId="659272EC" w14:textId="6E1DE36E" w:rsidR="00AA4E6E" w:rsidRPr="0009327C" w:rsidRDefault="00AA4E6E" w:rsidP="0009327C">
      <w:pPr>
        <w:shd w:val="clear" w:color="auto" w:fill="E2EFD9" w:themeFill="accent6" w:themeFillTint="33"/>
        <w:rPr>
          <w:b/>
          <w:bCs/>
          <w:color w:val="538135" w:themeColor="accent6" w:themeShade="BF"/>
          <w:sz w:val="28"/>
          <w:szCs w:val="28"/>
        </w:rPr>
      </w:pPr>
      <w:r w:rsidRPr="0009327C">
        <w:rPr>
          <w:b/>
          <w:bCs/>
          <w:color w:val="538135" w:themeColor="accent6" w:themeShade="BF"/>
          <w:sz w:val="28"/>
          <w:szCs w:val="28"/>
        </w:rPr>
        <w:t>Faculty Attestation</w:t>
      </w:r>
    </w:p>
    <w:p w14:paraId="51513CC5" w14:textId="1B02691B" w:rsidR="00C72F18" w:rsidRPr="003D7CF1" w:rsidRDefault="00EE38F4">
      <w:pPr>
        <w:rPr>
          <w:color w:val="538135" w:themeColor="accent6" w:themeShade="BF"/>
          <w:sz w:val="24"/>
          <w:szCs w:val="24"/>
        </w:rPr>
      </w:pPr>
      <w:r w:rsidRPr="003D7CF1">
        <w:rPr>
          <w:color w:val="538135" w:themeColor="accent6" w:themeShade="BF"/>
          <w:sz w:val="24"/>
          <w:szCs w:val="24"/>
        </w:rPr>
        <w:t xml:space="preserve">I attest that I participated in the activities listed on this sheet. </w:t>
      </w:r>
    </w:p>
    <w:p w14:paraId="5BF0CC75" w14:textId="0B5FBDD6" w:rsidR="00C72F18" w:rsidRPr="003D7CF1" w:rsidRDefault="00C72F18">
      <w:pPr>
        <w:rPr>
          <w:color w:val="538135" w:themeColor="accent6" w:themeShade="BF"/>
          <w:sz w:val="24"/>
          <w:szCs w:val="24"/>
        </w:rPr>
      </w:pPr>
      <w:r w:rsidRPr="003D7CF1">
        <w:rPr>
          <w:color w:val="538135" w:themeColor="accent6" w:themeShade="BF"/>
          <w:sz w:val="24"/>
          <w:szCs w:val="24"/>
        </w:rPr>
        <w:t>Signatures:</w:t>
      </w:r>
    </w:p>
    <w:p w14:paraId="73027628" w14:textId="7FAE8F97" w:rsidR="00C72F18" w:rsidRPr="003D7CF1" w:rsidRDefault="00C72F18">
      <w:pPr>
        <w:rPr>
          <w:color w:val="538135" w:themeColor="accent6" w:themeShade="BF"/>
        </w:rPr>
      </w:pPr>
    </w:p>
    <w:p w14:paraId="66C79913" w14:textId="0B40B49F" w:rsidR="00916720" w:rsidRPr="003D7CF1" w:rsidRDefault="00916720">
      <w:pPr>
        <w:rPr>
          <w:color w:val="538135" w:themeColor="accent6" w:themeShade="BF"/>
        </w:rPr>
      </w:pPr>
      <w:r w:rsidRPr="003D7CF1">
        <w:rPr>
          <w:color w:val="538135" w:themeColor="accent6" w:themeShade="BF"/>
        </w:rPr>
        <w:t>___________________________________________</w:t>
      </w:r>
      <w:r w:rsidRPr="003D7CF1">
        <w:rPr>
          <w:color w:val="538135" w:themeColor="accent6" w:themeShade="BF"/>
        </w:rPr>
        <w:tab/>
      </w:r>
      <w:r w:rsidRPr="003D7CF1">
        <w:rPr>
          <w:color w:val="538135" w:themeColor="accent6" w:themeShade="BF"/>
        </w:rPr>
        <w:tab/>
        <w:t>______________</w:t>
      </w:r>
    </w:p>
    <w:p w14:paraId="4C5DE970" w14:textId="0165CF68" w:rsidR="00916720" w:rsidRPr="003D7CF1" w:rsidRDefault="00916720">
      <w:pPr>
        <w:rPr>
          <w:color w:val="538135" w:themeColor="accent6" w:themeShade="BF"/>
          <w:sz w:val="24"/>
          <w:szCs w:val="24"/>
        </w:rPr>
      </w:pPr>
      <w:r w:rsidRPr="003D7CF1">
        <w:rPr>
          <w:color w:val="538135" w:themeColor="accent6" w:themeShade="BF"/>
          <w:sz w:val="24"/>
          <w:szCs w:val="24"/>
        </w:rPr>
        <w:t>Faculty Signature</w:t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  <w:t>Date</w:t>
      </w:r>
    </w:p>
    <w:p w14:paraId="39D26854" w14:textId="57F9240D" w:rsidR="00916720" w:rsidRPr="003D7CF1" w:rsidRDefault="00916720">
      <w:pPr>
        <w:rPr>
          <w:color w:val="538135" w:themeColor="accent6" w:themeShade="BF"/>
        </w:rPr>
      </w:pPr>
    </w:p>
    <w:p w14:paraId="0BE8DB3F" w14:textId="4C615C9F" w:rsidR="00916720" w:rsidRPr="003D7CF1" w:rsidRDefault="00916720">
      <w:pPr>
        <w:rPr>
          <w:color w:val="538135" w:themeColor="accent6" w:themeShade="BF"/>
        </w:rPr>
      </w:pPr>
      <w:r w:rsidRPr="003D7CF1">
        <w:rPr>
          <w:color w:val="538135" w:themeColor="accent6" w:themeShade="BF"/>
        </w:rPr>
        <w:t>___________________________________________</w:t>
      </w:r>
      <w:r w:rsidRPr="003D7CF1">
        <w:rPr>
          <w:color w:val="538135" w:themeColor="accent6" w:themeShade="BF"/>
        </w:rPr>
        <w:tab/>
      </w:r>
      <w:r w:rsidRPr="003D7CF1">
        <w:rPr>
          <w:color w:val="538135" w:themeColor="accent6" w:themeShade="BF"/>
        </w:rPr>
        <w:tab/>
        <w:t>______________</w:t>
      </w:r>
    </w:p>
    <w:p w14:paraId="4E2B2C1C" w14:textId="03CF20F6" w:rsidR="00916720" w:rsidRPr="003D7CF1" w:rsidRDefault="00436DF6">
      <w:pPr>
        <w:rPr>
          <w:color w:val="538135" w:themeColor="accent6" w:themeShade="BF"/>
          <w:sz w:val="24"/>
          <w:szCs w:val="24"/>
        </w:rPr>
      </w:pPr>
      <w:r w:rsidRPr="003D7CF1">
        <w:rPr>
          <w:color w:val="538135" w:themeColor="accent6" w:themeShade="BF"/>
          <w:sz w:val="24"/>
          <w:szCs w:val="24"/>
        </w:rPr>
        <w:t>Program Director Signature</w:t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</w:r>
      <w:r w:rsidRPr="003D7CF1">
        <w:rPr>
          <w:color w:val="538135" w:themeColor="accent6" w:themeShade="BF"/>
          <w:sz w:val="24"/>
          <w:szCs w:val="24"/>
        </w:rPr>
        <w:tab/>
        <w:t>Date</w:t>
      </w:r>
    </w:p>
    <w:sectPr w:rsidR="00916720" w:rsidRPr="003D7CF1" w:rsidSect="009F56C0">
      <w:footerReference w:type="default" r:id="rId11"/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3E68A3" w14:textId="77777777" w:rsidR="001D0130" w:rsidRDefault="001D0130" w:rsidP="004F73DA">
      <w:pPr>
        <w:spacing w:after="0" w:line="240" w:lineRule="auto"/>
      </w:pPr>
      <w:r>
        <w:separator/>
      </w:r>
    </w:p>
  </w:endnote>
  <w:endnote w:type="continuationSeparator" w:id="0">
    <w:p w14:paraId="409346D4" w14:textId="77777777" w:rsidR="001D0130" w:rsidRDefault="001D0130" w:rsidP="004F7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A2AA25" w14:textId="52C724D4" w:rsidR="004F73DA" w:rsidRPr="003C41F8" w:rsidRDefault="004F73DA">
    <w:pPr>
      <w:pStyle w:val="Footer"/>
      <w:rPr>
        <w:i/>
        <w:iCs/>
        <w:sz w:val="20"/>
        <w:szCs w:val="20"/>
      </w:rPr>
    </w:pPr>
    <w:r w:rsidRPr="003C41F8">
      <w:rPr>
        <w:i/>
        <w:iCs/>
        <w:sz w:val="20"/>
        <w:szCs w:val="20"/>
      </w:rPr>
      <w:t xml:space="preserve">Name of </w:t>
    </w:r>
    <w:r w:rsidR="002423CA">
      <w:rPr>
        <w:i/>
        <w:iCs/>
        <w:sz w:val="20"/>
        <w:szCs w:val="20"/>
      </w:rPr>
      <w:t>Faculty</w:t>
    </w:r>
    <w:r w:rsidR="003C41F8">
      <w:rPr>
        <w:i/>
        <w:iCs/>
        <w:sz w:val="20"/>
        <w:szCs w:val="20"/>
      </w:rPr>
      <w:tab/>
    </w:r>
    <w:r w:rsidRPr="003C41F8">
      <w:rPr>
        <w:i/>
        <w:iCs/>
        <w:sz w:val="20"/>
        <w:szCs w:val="20"/>
      </w:rPr>
      <w:t>Date Started</w:t>
    </w:r>
    <w:r w:rsidR="003C41F8">
      <w:rPr>
        <w:i/>
        <w:iCs/>
        <w:sz w:val="20"/>
        <w:szCs w:val="20"/>
      </w:rPr>
      <w:tab/>
    </w:r>
    <w:r w:rsidRPr="003C41F8">
      <w:rPr>
        <w:i/>
        <w:iCs/>
        <w:sz w:val="20"/>
        <w:szCs w:val="20"/>
      </w:rPr>
      <w:t>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271DA" w14:textId="77777777" w:rsidR="001D0130" w:rsidRDefault="001D0130" w:rsidP="004F73DA">
      <w:pPr>
        <w:spacing w:after="0" w:line="240" w:lineRule="auto"/>
      </w:pPr>
      <w:r>
        <w:separator/>
      </w:r>
    </w:p>
  </w:footnote>
  <w:footnote w:type="continuationSeparator" w:id="0">
    <w:p w14:paraId="74FE13CD" w14:textId="77777777" w:rsidR="001D0130" w:rsidRDefault="001D0130" w:rsidP="004F73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B0D10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B175B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A6E63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B5CEF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D00ED"/>
    <w:multiLevelType w:val="hybridMultilevel"/>
    <w:tmpl w:val="C5328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35CF6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63419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7274E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0A3EBE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2C7AD0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A96A68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5349E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331AF"/>
    <w:multiLevelType w:val="hybridMultilevel"/>
    <w:tmpl w:val="72F22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3742CB"/>
    <w:multiLevelType w:val="hybridMultilevel"/>
    <w:tmpl w:val="002E41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0B4FD5"/>
    <w:multiLevelType w:val="hybridMultilevel"/>
    <w:tmpl w:val="C5328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C443C2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C17E03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E164B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C57EB0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775F6E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D5248"/>
    <w:multiLevelType w:val="hybridMultilevel"/>
    <w:tmpl w:val="9F1A3B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F542F1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B32B0A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B2191A"/>
    <w:multiLevelType w:val="hybridMultilevel"/>
    <w:tmpl w:val="22F46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AE55D9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E3354B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88109D"/>
    <w:multiLevelType w:val="hybridMultilevel"/>
    <w:tmpl w:val="20023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7E2A05"/>
    <w:multiLevelType w:val="hybridMultilevel"/>
    <w:tmpl w:val="3786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124991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956F5C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F06CA2"/>
    <w:multiLevelType w:val="hybridMultilevel"/>
    <w:tmpl w:val="6F34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1"/>
  </w:num>
  <w:num w:numId="3">
    <w:abstractNumId w:val="14"/>
  </w:num>
  <w:num w:numId="4">
    <w:abstractNumId w:val="12"/>
  </w:num>
  <w:num w:numId="5">
    <w:abstractNumId w:val="4"/>
  </w:num>
  <w:num w:numId="6">
    <w:abstractNumId w:val="20"/>
  </w:num>
  <w:num w:numId="7">
    <w:abstractNumId w:val="27"/>
  </w:num>
  <w:num w:numId="8">
    <w:abstractNumId w:val="15"/>
  </w:num>
  <w:num w:numId="9">
    <w:abstractNumId w:val="8"/>
  </w:num>
  <w:num w:numId="10">
    <w:abstractNumId w:val="9"/>
  </w:num>
  <w:num w:numId="11">
    <w:abstractNumId w:val="18"/>
  </w:num>
  <w:num w:numId="12">
    <w:abstractNumId w:val="17"/>
  </w:num>
  <w:num w:numId="13">
    <w:abstractNumId w:val="28"/>
  </w:num>
  <w:num w:numId="14">
    <w:abstractNumId w:val="16"/>
  </w:num>
  <w:num w:numId="15">
    <w:abstractNumId w:val="19"/>
  </w:num>
  <w:num w:numId="16">
    <w:abstractNumId w:val="30"/>
  </w:num>
  <w:num w:numId="17">
    <w:abstractNumId w:val="23"/>
  </w:num>
  <w:num w:numId="18">
    <w:abstractNumId w:val="0"/>
  </w:num>
  <w:num w:numId="19">
    <w:abstractNumId w:val="13"/>
  </w:num>
  <w:num w:numId="20">
    <w:abstractNumId w:val="10"/>
  </w:num>
  <w:num w:numId="21">
    <w:abstractNumId w:val="25"/>
  </w:num>
  <w:num w:numId="22">
    <w:abstractNumId w:val="22"/>
  </w:num>
  <w:num w:numId="23">
    <w:abstractNumId w:val="6"/>
  </w:num>
  <w:num w:numId="24">
    <w:abstractNumId w:val="1"/>
  </w:num>
  <w:num w:numId="25">
    <w:abstractNumId w:val="2"/>
  </w:num>
  <w:num w:numId="26">
    <w:abstractNumId w:val="7"/>
  </w:num>
  <w:num w:numId="27">
    <w:abstractNumId w:val="26"/>
  </w:num>
  <w:num w:numId="28">
    <w:abstractNumId w:val="5"/>
  </w:num>
  <w:num w:numId="29">
    <w:abstractNumId w:val="3"/>
  </w:num>
  <w:num w:numId="30">
    <w:abstractNumId w:val="29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zU0NDMyMjUwMTRQ0lEKTi0uzszPAykwrQUAxHSS2ywAAAA="/>
  </w:docVars>
  <w:rsids>
    <w:rsidRoot w:val="00432646"/>
    <w:rsid w:val="000376A7"/>
    <w:rsid w:val="000461DB"/>
    <w:rsid w:val="00071C70"/>
    <w:rsid w:val="0009327C"/>
    <w:rsid w:val="00161290"/>
    <w:rsid w:val="001713F7"/>
    <w:rsid w:val="001B28D1"/>
    <w:rsid w:val="001B3AFD"/>
    <w:rsid w:val="001C051E"/>
    <w:rsid w:val="001C08E1"/>
    <w:rsid w:val="001C539A"/>
    <w:rsid w:val="001D0130"/>
    <w:rsid w:val="001F5941"/>
    <w:rsid w:val="001F7C09"/>
    <w:rsid w:val="0020421A"/>
    <w:rsid w:val="002423CA"/>
    <w:rsid w:val="0026116C"/>
    <w:rsid w:val="00282163"/>
    <w:rsid w:val="002821E2"/>
    <w:rsid w:val="00294DAC"/>
    <w:rsid w:val="002A49CC"/>
    <w:rsid w:val="002E061A"/>
    <w:rsid w:val="002F6865"/>
    <w:rsid w:val="00314E1C"/>
    <w:rsid w:val="00316202"/>
    <w:rsid w:val="00322A6A"/>
    <w:rsid w:val="00322BA0"/>
    <w:rsid w:val="00326422"/>
    <w:rsid w:val="00326C72"/>
    <w:rsid w:val="003965C7"/>
    <w:rsid w:val="003A2311"/>
    <w:rsid w:val="003A381A"/>
    <w:rsid w:val="003A4B51"/>
    <w:rsid w:val="003C2D21"/>
    <w:rsid w:val="003C41F8"/>
    <w:rsid w:val="003D7CF1"/>
    <w:rsid w:val="003D7EBE"/>
    <w:rsid w:val="003F079A"/>
    <w:rsid w:val="00422941"/>
    <w:rsid w:val="00426D62"/>
    <w:rsid w:val="00432646"/>
    <w:rsid w:val="00436DF6"/>
    <w:rsid w:val="00454130"/>
    <w:rsid w:val="00456C92"/>
    <w:rsid w:val="00472A50"/>
    <w:rsid w:val="004A14AE"/>
    <w:rsid w:val="004E55CB"/>
    <w:rsid w:val="004F73DA"/>
    <w:rsid w:val="005333AD"/>
    <w:rsid w:val="0055575D"/>
    <w:rsid w:val="005703B1"/>
    <w:rsid w:val="005A33D8"/>
    <w:rsid w:val="005A3C9C"/>
    <w:rsid w:val="005B5786"/>
    <w:rsid w:val="00621632"/>
    <w:rsid w:val="00636727"/>
    <w:rsid w:val="00692195"/>
    <w:rsid w:val="006941CB"/>
    <w:rsid w:val="006A315D"/>
    <w:rsid w:val="006B15F7"/>
    <w:rsid w:val="006B1CED"/>
    <w:rsid w:val="006B3907"/>
    <w:rsid w:val="006C4463"/>
    <w:rsid w:val="006E31E6"/>
    <w:rsid w:val="006F1ED0"/>
    <w:rsid w:val="007223E2"/>
    <w:rsid w:val="007302E1"/>
    <w:rsid w:val="0074491D"/>
    <w:rsid w:val="00756DA1"/>
    <w:rsid w:val="00790E77"/>
    <w:rsid w:val="007A0EE4"/>
    <w:rsid w:val="007A5650"/>
    <w:rsid w:val="007A5F04"/>
    <w:rsid w:val="007B115B"/>
    <w:rsid w:val="007C557A"/>
    <w:rsid w:val="007D70EF"/>
    <w:rsid w:val="00800A47"/>
    <w:rsid w:val="00812DDB"/>
    <w:rsid w:val="00827427"/>
    <w:rsid w:val="00834AA3"/>
    <w:rsid w:val="00836C67"/>
    <w:rsid w:val="00843344"/>
    <w:rsid w:val="00853A33"/>
    <w:rsid w:val="008659BD"/>
    <w:rsid w:val="008860A5"/>
    <w:rsid w:val="00890642"/>
    <w:rsid w:val="008A2BE8"/>
    <w:rsid w:val="008E30DC"/>
    <w:rsid w:val="00910CB8"/>
    <w:rsid w:val="00916720"/>
    <w:rsid w:val="00941CBE"/>
    <w:rsid w:val="0094765F"/>
    <w:rsid w:val="009534EF"/>
    <w:rsid w:val="00966B59"/>
    <w:rsid w:val="009812F2"/>
    <w:rsid w:val="009870DD"/>
    <w:rsid w:val="009A1164"/>
    <w:rsid w:val="009A697D"/>
    <w:rsid w:val="009C3612"/>
    <w:rsid w:val="009F56C0"/>
    <w:rsid w:val="00A25802"/>
    <w:rsid w:val="00A375ED"/>
    <w:rsid w:val="00A41BFB"/>
    <w:rsid w:val="00A42347"/>
    <w:rsid w:val="00A47CFA"/>
    <w:rsid w:val="00A617D1"/>
    <w:rsid w:val="00AA4E6E"/>
    <w:rsid w:val="00AC124E"/>
    <w:rsid w:val="00AF2B14"/>
    <w:rsid w:val="00AF3686"/>
    <w:rsid w:val="00AF5B49"/>
    <w:rsid w:val="00B05996"/>
    <w:rsid w:val="00B21B35"/>
    <w:rsid w:val="00B21D92"/>
    <w:rsid w:val="00B66C0A"/>
    <w:rsid w:val="00B71149"/>
    <w:rsid w:val="00BC65C9"/>
    <w:rsid w:val="00BC79BF"/>
    <w:rsid w:val="00BD2AAF"/>
    <w:rsid w:val="00C04C32"/>
    <w:rsid w:val="00C1044E"/>
    <w:rsid w:val="00C2043E"/>
    <w:rsid w:val="00C6483E"/>
    <w:rsid w:val="00C65CCD"/>
    <w:rsid w:val="00C72F18"/>
    <w:rsid w:val="00C74865"/>
    <w:rsid w:val="00CA508E"/>
    <w:rsid w:val="00CB580C"/>
    <w:rsid w:val="00CB70DB"/>
    <w:rsid w:val="00CC3A55"/>
    <w:rsid w:val="00D110A8"/>
    <w:rsid w:val="00D113C4"/>
    <w:rsid w:val="00D16991"/>
    <w:rsid w:val="00D252E3"/>
    <w:rsid w:val="00D326F8"/>
    <w:rsid w:val="00D37AD0"/>
    <w:rsid w:val="00D459B8"/>
    <w:rsid w:val="00D72C06"/>
    <w:rsid w:val="00D77E36"/>
    <w:rsid w:val="00DA3505"/>
    <w:rsid w:val="00DA7214"/>
    <w:rsid w:val="00DD2B32"/>
    <w:rsid w:val="00DE636D"/>
    <w:rsid w:val="00DF32AD"/>
    <w:rsid w:val="00E15811"/>
    <w:rsid w:val="00E3074C"/>
    <w:rsid w:val="00E3643C"/>
    <w:rsid w:val="00E40B8F"/>
    <w:rsid w:val="00E66A98"/>
    <w:rsid w:val="00E66F34"/>
    <w:rsid w:val="00E7602D"/>
    <w:rsid w:val="00E762E3"/>
    <w:rsid w:val="00ED3CE1"/>
    <w:rsid w:val="00ED4944"/>
    <w:rsid w:val="00EE38F4"/>
    <w:rsid w:val="00EF03F3"/>
    <w:rsid w:val="00EF0901"/>
    <w:rsid w:val="00EF5C8C"/>
    <w:rsid w:val="00EF5DA2"/>
    <w:rsid w:val="00F23AC6"/>
    <w:rsid w:val="00F25522"/>
    <w:rsid w:val="00F43146"/>
    <w:rsid w:val="00F83640"/>
    <w:rsid w:val="00F83A76"/>
    <w:rsid w:val="00F9010D"/>
    <w:rsid w:val="00FA4FB1"/>
    <w:rsid w:val="00FB6644"/>
    <w:rsid w:val="00FD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077EA"/>
  <w15:chartTrackingRefBased/>
  <w15:docId w15:val="{2BE1F084-821D-41A6-A1C8-0E1555EB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646"/>
    <w:pPr>
      <w:ind w:left="720"/>
      <w:contextualSpacing/>
    </w:pPr>
  </w:style>
  <w:style w:type="table" w:styleId="TableGrid">
    <w:name w:val="Table Grid"/>
    <w:basedOn w:val="TableNormal"/>
    <w:uiPriority w:val="39"/>
    <w:rsid w:val="001C5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6B15F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870DD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42347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9A116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4F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3DA"/>
  </w:style>
  <w:style w:type="paragraph" w:styleId="Footer">
    <w:name w:val="footer"/>
    <w:basedOn w:val="Normal"/>
    <w:link w:val="FooterChar"/>
    <w:uiPriority w:val="99"/>
    <w:unhideWhenUsed/>
    <w:rsid w:val="004F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3DA"/>
  </w:style>
  <w:style w:type="table" w:styleId="GridTable2-Accent6">
    <w:name w:val="Grid Table 2 Accent 6"/>
    <w:basedOn w:val="TableNormal"/>
    <w:uiPriority w:val="47"/>
    <w:rsid w:val="0094765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E30D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D30F97123084295FDF000082BD73D" ma:contentTypeVersion="12" ma:contentTypeDescription="Create a new document." ma:contentTypeScope="" ma:versionID="dae4186c22f994a9dc58ca7b631d80d7">
  <xsd:schema xmlns:xsd="http://www.w3.org/2001/XMLSchema" xmlns:xs="http://www.w3.org/2001/XMLSchema" xmlns:p="http://schemas.microsoft.com/office/2006/metadata/properties" xmlns:ns3="f053c616-09b9-4785-a1ca-dc3b45ffe6b2" xmlns:ns4="306e11f2-e9bc-4716-8e06-59762b0bc949" targetNamespace="http://schemas.microsoft.com/office/2006/metadata/properties" ma:root="true" ma:fieldsID="c4b922191cd3932f9c2e9476db988a13" ns3:_="" ns4:_="">
    <xsd:import namespace="f053c616-09b9-4785-a1ca-dc3b45ffe6b2"/>
    <xsd:import namespace="306e11f2-e9bc-4716-8e06-59762b0bc9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c616-09b9-4785-a1ca-dc3b45ffe6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6e11f2-e9bc-4716-8e06-59762b0bc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B3AE61-4440-401F-AEAF-5520458CF2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c616-09b9-4785-a1ca-dc3b45ffe6b2"/>
    <ds:schemaRef ds:uri="306e11f2-e9bc-4716-8e06-59762b0bc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FE8AB3-276D-4BA8-982D-E959EEAC99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65D725-BD3F-4ED1-AF18-985927E947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Harvey</dc:creator>
  <cp:keywords/>
  <dc:description/>
  <cp:lastModifiedBy>Heather Harvey</cp:lastModifiedBy>
  <cp:revision>61</cp:revision>
  <dcterms:created xsi:type="dcterms:W3CDTF">2020-07-06T22:31:00Z</dcterms:created>
  <dcterms:modified xsi:type="dcterms:W3CDTF">2020-07-1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D30F97123084295FDF000082BD73D</vt:lpwstr>
  </property>
</Properties>
</file>